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F7C6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The name of your project</w:t>
            </w:r>
          </w:p>
        </w:tc>
      </w:tr>
      <w:tr w:rsidR="000B6CB5" w:rsidTr="00C07812">
        <w:tc>
          <w:tcPr>
            <w:tcW w:w="1129" w:type="pct"/>
          </w:tcPr>
          <w:p w:rsidR="000B6CB5" w:rsidRPr="00A879E3" w:rsidRDefault="000B6CB5" w:rsidP="000B6CB5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0B6CB5" w:rsidRPr="001D4977" w:rsidRDefault="000B6CB5" w:rsidP="000B6CB5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F7C66" w:rsidRDefault="007A4AC9" w:rsidP="00FF7C66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 xml:space="preserve">Normally, the name and title of the </w:t>
            </w:r>
            <w:r w:rsidR="00FF7C66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C66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F7C66" w:rsidRDefault="00A879E3" w:rsidP="00FF7C66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 xml:space="preserve">Normally, the </w:t>
            </w:r>
            <w:r w:rsidR="00FF7C66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F7C6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F7C6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F7C66" w:rsidRDefault="00FF7C66" w:rsidP="00FF7C66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F7C66" w:rsidRDefault="00FF7C6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F7C66" w:rsidRDefault="00FF7C6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  <w:tr w:rsidR="00FF7C66" w:rsidTr="00FF7C6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F7C66" w:rsidRDefault="00FF7C66">
            <w:pPr>
              <w:spacing w:before="240" w:after="240"/>
            </w:pPr>
          </w:p>
        </w:tc>
      </w:tr>
    </w:tbl>
    <w:p w:rsidR="00FF7C66" w:rsidRDefault="00FF7C66" w:rsidP="00C07812"/>
    <w:p w:rsidR="00A72C25" w:rsidRDefault="00A72C25" w:rsidP="00C07812">
      <w:pPr>
        <w:pStyle w:val="Heading1"/>
      </w:pPr>
      <w:r>
        <w:t>Notes</w:t>
      </w:r>
    </w:p>
    <w:p w:rsidR="00C07812" w:rsidRDefault="00A72C25" w:rsidP="00FF7C66">
      <w:r w:rsidRPr="00FF7C66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Heading1"/>
      </w:pPr>
      <w:r>
        <w:lastRenderedPageBreak/>
        <w:t>Descrip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A simple number that is used everywhere to refer to this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A short title for the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How does this product serve the goal of the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osition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What are the building elements of the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rivation:</w:t>
            </w:r>
          </w:p>
        </w:tc>
        <w:tc>
          <w:tcPr>
            <w:tcW w:w="3333" w:type="pct"/>
          </w:tcPr>
          <w:p w:rsidR="00FA199D" w:rsidRPr="00FF7C66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Which sources will be used to create this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mat and Presentation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velopment Skills Required:</w:t>
            </w:r>
          </w:p>
        </w:tc>
        <w:tc>
          <w:tcPr>
            <w:tcW w:w="3333" w:type="pct"/>
          </w:tcPr>
          <w:p w:rsidR="00FA199D" w:rsidRPr="00FF7C66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FA199D" w:rsidRDefault="00FA199D" w:rsidP="00320C8E">
      <w:pPr>
        <w:pStyle w:val="Heading1"/>
      </w:pPr>
      <w:r>
        <w:t>Quality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6301"/>
      </w:tblGrid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Criteria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  <w:r w:rsidRPr="00FF7C66">
              <w:rPr>
                <w:color w:val="5B9BD5" w:themeColor="accent1"/>
              </w:rPr>
              <w:t>Usually multiple criteria</w:t>
            </w: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Tolerances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Method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Skills Required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759" w:type="pct"/>
          </w:tcPr>
          <w:p w:rsidR="00FA199D" w:rsidRDefault="00FA199D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 Responsibilities:</w:t>
            </w:r>
          </w:p>
        </w:tc>
        <w:tc>
          <w:tcPr>
            <w:tcW w:w="3241" w:type="pct"/>
          </w:tcPr>
          <w:p w:rsidR="00FA199D" w:rsidRPr="00FF7C66" w:rsidRDefault="00FA199D" w:rsidP="00B24E4C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9C144C" w:rsidRDefault="009C144C" w:rsidP="009C144C"/>
    <w:p w:rsidR="00FF7C66" w:rsidRDefault="00FF7C66" w:rsidP="009C144C"/>
    <w:p w:rsidR="00FF7C66" w:rsidRDefault="00FF7C66" w:rsidP="00FF7C66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FF7C66" w:rsidRDefault="00FF7C66" w:rsidP="00FF7C66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FF7C66" w:rsidRDefault="00FF7C66" w:rsidP="00FF7C66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FF7C66" w:rsidRDefault="00FF7C66" w:rsidP="00FF7C66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FF7C66" w:rsidRDefault="00FF7C66" w:rsidP="00FF7C66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FF7C66" w:rsidRPr="00FF7C66" w:rsidRDefault="00FF7C66" w:rsidP="00FF7C66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FF7C66" w:rsidRPr="00FF7C66" w:rsidSect="00FF7C66">
      <w:headerReference w:type="default" r:id="rId8"/>
      <w:footerReference w:type="default" r:id="rId9"/>
      <w:pgSz w:w="12240" w:h="15840"/>
      <w:pgMar w:top="2070" w:right="1260" w:bottom="81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355" w:rsidRDefault="00313355" w:rsidP="00FF788B">
      <w:pPr>
        <w:spacing w:after="0" w:line="240" w:lineRule="auto"/>
      </w:pPr>
      <w:r>
        <w:separator/>
      </w:r>
    </w:p>
  </w:endnote>
  <w:endnote w:type="continuationSeparator" w:id="0">
    <w:p w:rsidR="00313355" w:rsidRDefault="0031335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B6CB5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B6CB5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355" w:rsidRDefault="00313355" w:rsidP="00FF788B">
      <w:pPr>
        <w:spacing w:after="0" w:line="240" w:lineRule="auto"/>
      </w:pPr>
      <w:r>
        <w:separator/>
      </w:r>
    </w:p>
  </w:footnote>
  <w:footnote w:type="continuationSeparator" w:id="0">
    <w:p w:rsidR="00313355" w:rsidRDefault="0031335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FA199D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duct Descrip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wUATtFJbCwAAAA="/>
  </w:docVars>
  <w:rsids>
    <w:rsidRoot w:val="00FF788B"/>
    <w:rsid w:val="00047A48"/>
    <w:rsid w:val="000B6CB5"/>
    <w:rsid w:val="000E1F59"/>
    <w:rsid w:val="00313355"/>
    <w:rsid w:val="00320C8E"/>
    <w:rsid w:val="00354736"/>
    <w:rsid w:val="00377AA7"/>
    <w:rsid w:val="00396A85"/>
    <w:rsid w:val="003B5CA2"/>
    <w:rsid w:val="003F1338"/>
    <w:rsid w:val="00401D82"/>
    <w:rsid w:val="004E35E3"/>
    <w:rsid w:val="00595896"/>
    <w:rsid w:val="0066258E"/>
    <w:rsid w:val="007075A4"/>
    <w:rsid w:val="007A4AC9"/>
    <w:rsid w:val="009A1A7E"/>
    <w:rsid w:val="009C144C"/>
    <w:rsid w:val="00A72C25"/>
    <w:rsid w:val="00A879E3"/>
    <w:rsid w:val="00AD6996"/>
    <w:rsid w:val="00AF56E5"/>
    <w:rsid w:val="00BA7677"/>
    <w:rsid w:val="00C07812"/>
    <w:rsid w:val="00C3252B"/>
    <w:rsid w:val="00C96FEB"/>
    <w:rsid w:val="00CA6828"/>
    <w:rsid w:val="00CD6316"/>
    <w:rsid w:val="00E428D4"/>
    <w:rsid w:val="00E56595"/>
    <w:rsid w:val="00EC0CF4"/>
    <w:rsid w:val="00F42D11"/>
    <w:rsid w:val="00F6644C"/>
    <w:rsid w:val="00F72973"/>
    <w:rsid w:val="00FA199D"/>
    <w:rsid w:val="00FA5156"/>
    <w:rsid w:val="00FE1C95"/>
    <w:rsid w:val="00FF788B"/>
    <w:rsid w:val="00FF7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FF7C6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28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0</cp:revision>
  <cp:lastPrinted>2018-11-18T07:01:00Z</cp:lastPrinted>
  <dcterms:created xsi:type="dcterms:W3CDTF">2018-11-18T09:19:00Z</dcterms:created>
  <dcterms:modified xsi:type="dcterms:W3CDTF">2018-11-18T14:52:00Z</dcterms:modified>
</cp:coreProperties>
</file>